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2906D" w14:textId="7AA0F3C5" w:rsidR="00BC7F87" w:rsidRPr="00307C04" w:rsidRDefault="00BC7F87" w:rsidP="00BC7F87">
      <w:pPr>
        <w:jc w:val="center"/>
        <w:rPr>
          <w:rFonts w:ascii="Times New Roman" w:hAnsi="Times New Roman" w:cs="Times New Roman"/>
        </w:rPr>
      </w:pPr>
    </w:p>
    <w:p w14:paraId="6F8B8B1F" w14:textId="1EFA6806" w:rsidR="00523526" w:rsidRPr="00307C04" w:rsidRDefault="00222552" w:rsidP="00B94025">
      <w:pPr>
        <w:spacing w:after="0"/>
        <w:rPr>
          <w:rFonts w:ascii="Times New Roman" w:hAnsi="Times New Roman" w:cs="Times New Roman"/>
          <w:sz w:val="24"/>
          <w:szCs w:val="24"/>
        </w:rPr>
      </w:pPr>
      <w:r w:rsidRPr="00307C04">
        <w:rPr>
          <w:rFonts w:ascii="Times New Roman" w:hAnsi="Times New Roman" w:cs="Times New Roman"/>
          <w:sz w:val="24"/>
          <w:szCs w:val="24"/>
        </w:rPr>
        <w:t>1. Title of the Special Session</w:t>
      </w:r>
      <w:r w:rsidR="00B94025">
        <w:rPr>
          <w:rFonts w:ascii="Times New Roman" w:hAnsi="Times New Roman" w:cs="Times New Roman"/>
          <w:sz w:val="24"/>
          <w:szCs w:val="24"/>
        </w:rPr>
        <w:t>:</w:t>
      </w:r>
    </w:p>
    <w:p w14:paraId="5765292F" w14:textId="19DE1CBE" w:rsidR="00F2077F" w:rsidRPr="00F2077F" w:rsidRDefault="00B94025" w:rsidP="00F2077F">
      <w:pPr>
        <w:ind w:left="270"/>
        <w:jc w:val="center"/>
        <w:rPr>
          <w:rFonts w:ascii="Times New Roman" w:hAnsi="Times New Roman" w:cs="Times New Roman"/>
          <w:b/>
          <w:bCs/>
          <w:i/>
          <w:iCs/>
          <w:sz w:val="24"/>
          <w:szCs w:val="24"/>
        </w:rPr>
      </w:pPr>
      <w:r w:rsidRPr="00B94025">
        <w:rPr>
          <w:rFonts w:ascii="Times New Roman" w:hAnsi="Times New Roman" w:cs="Times New Roman"/>
          <w:b/>
          <w:bCs/>
          <w:i/>
          <w:iCs/>
          <w:sz w:val="24"/>
          <w:szCs w:val="24"/>
        </w:rPr>
        <w:t>“</w:t>
      </w:r>
      <w:r w:rsidR="00F2077F">
        <w:rPr>
          <w:rFonts w:ascii="Times New Roman" w:hAnsi="Times New Roman" w:cs="Times New Roman"/>
          <w:b/>
          <w:bCs/>
          <w:i/>
          <w:iCs/>
          <w:sz w:val="24"/>
          <w:szCs w:val="24"/>
        </w:rPr>
        <w:t>Computational Intelligent Techniques and Applications”</w:t>
      </w:r>
    </w:p>
    <w:p w14:paraId="5EE9D2E7" w14:textId="07756DB9" w:rsidR="00222552" w:rsidRPr="00307C04" w:rsidRDefault="00C15D26" w:rsidP="00B12B7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824" behindDoc="0" locked="0" layoutInCell="1" allowOverlap="1" wp14:anchorId="7EFE2B05" wp14:editId="113B5341">
            <wp:simplePos x="0" y="0"/>
            <wp:positionH relativeFrom="column">
              <wp:posOffset>4162425</wp:posOffset>
            </wp:positionH>
            <wp:positionV relativeFrom="paragraph">
              <wp:posOffset>33655</wp:posOffset>
            </wp:positionV>
            <wp:extent cx="1247775" cy="12668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5" cstate="print">
                      <a:extLst>
                        <a:ext uri="{28A0092B-C50C-407E-A947-70E740481C1C}">
                          <a14:useLocalDpi xmlns:a14="http://schemas.microsoft.com/office/drawing/2010/main" val="0"/>
                        </a:ext>
                      </a:extLst>
                    </a:blip>
                    <a:srcRect b="19424"/>
                    <a:stretch/>
                  </pic:blipFill>
                  <pic:spPr bwMode="auto">
                    <a:xfrm>
                      <a:off x="0" y="0"/>
                      <a:ext cx="1247775" cy="1266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2552" w:rsidRPr="00307C04">
        <w:rPr>
          <w:rFonts w:ascii="Times New Roman" w:hAnsi="Times New Roman" w:cs="Times New Roman"/>
          <w:sz w:val="24"/>
          <w:szCs w:val="24"/>
        </w:rPr>
        <w:t>2. Details of Session Chair</w:t>
      </w:r>
      <w:r w:rsidR="00172B45">
        <w:rPr>
          <w:rFonts w:ascii="Times New Roman" w:hAnsi="Times New Roman" w:cs="Times New Roman"/>
          <w:sz w:val="24"/>
          <w:szCs w:val="24"/>
        </w:rPr>
        <w:t>s</w:t>
      </w:r>
      <w:r w:rsidR="002C4CA2">
        <w:rPr>
          <w:rFonts w:ascii="Times New Roman" w:hAnsi="Times New Roman" w:cs="Times New Roman"/>
          <w:sz w:val="24"/>
          <w:szCs w:val="24"/>
        </w:rPr>
        <w:t>:</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gridCol w:w="2613"/>
      </w:tblGrid>
      <w:tr w:rsidR="00C15D26" w14:paraId="25CFE283" w14:textId="77777777" w:rsidTr="007F5689">
        <w:tc>
          <w:tcPr>
            <w:tcW w:w="6359" w:type="dxa"/>
          </w:tcPr>
          <w:p w14:paraId="5E0D7A7A" w14:textId="77777777" w:rsidR="00F2077F" w:rsidRPr="00B935FA" w:rsidRDefault="00F2077F" w:rsidP="00F2077F">
            <w:pPr>
              <w:jc w:val="both"/>
              <w:rPr>
                <w:rFonts w:eastAsia="Candara"/>
                <w:b/>
                <w:sz w:val="20"/>
              </w:rPr>
            </w:pPr>
            <w:r w:rsidRPr="00B935FA">
              <w:rPr>
                <w:rFonts w:eastAsia="Candara"/>
                <w:b/>
                <w:sz w:val="20"/>
              </w:rPr>
              <w:t>Prof. (Dr. ) Raj Gaurang Tiwari</w:t>
            </w:r>
          </w:p>
          <w:p w14:paraId="46209581" w14:textId="77777777" w:rsidR="00F2077F" w:rsidRPr="00B935FA" w:rsidRDefault="00F2077F" w:rsidP="00F2077F">
            <w:pPr>
              <w:jc w:val="both"/>
              <w:rPr>
                <w:rFonts w:eastAsia="Candara"/>
                <w:color w:val="002060"/>
                <w:sz w:val="20"/>
              </w:rPr>
            </w:pPr>
            <w:r w:rsidRPr="00B935FA">
              <w:rPr>
                <w:rFonts w:eastAsia="Candara"/>
                <w:color w:val="002060"/>
                <w:sz w:val="20"/>
              </w:rPr>
              <w:t>Professor,</w:t>
            </w:r>
          </w:p>
          <w:p w14:paraId="6B144104" w14:textId="2D06FDF3" w:rsidR="00F2077F" w:rsidRPr="00B935FA" w:rsidRDefault="00F2077F" w:rsidP="00F2077F">
            <w:pPr>
              <w:jc w:val="both"/>
              <w:rPr>
                <w:rFonts w:eastAsia="Candara"/>
                <w:color w:val="002060"/>
                <w:sz w:val="20"/>
              </w:rPr>
            </w:pPr>
            <w:r w:rsidRPr="00B935FA">
              <w:rPr>
                <w:rFonts w:eastAsia="Candara"/>
                <w:color w:val="002060"/>
                <w:sz w:val="20"/>
              </w:rPr>
              <w:t>Department of Computer Science and Technology,</w:t>
            </w:r>
            <w:r w:rsidR="00881ABA">
              <w:rPr>
                <w:noProof/>
              </w:rPr>
              <w:t xml:space="preserve"> </w:t>
            </w:r>
          </w:p>
          <w:p w14:paraId="030F176A" w14:textId="77777777" w:rsidR="00F2077F" w:rsidRPr="00B935FA" w:rsidRDefault="00F2077F" w:rsidP="00F2077F">
            <w:pPr>
              <w:jc w:val="both"/>
              <w:rPr>
                <w:rFonts w:eastAsia="Candara"/>
                <w:color w:val="002060"/>
                <w:sz w:val="20"/>
              </w:rPr>
            </w:pPr>
            <w:r w:rsidRPr="00B935FA">
              <w:rPr>
                <w:rFonts w:eastAsia="Candara"/>
                <w:color w:val="002060"/>
                <w:sz w:val="20"/>
              </w:rPr>
              <w:t>Chitkara University Institute of Engineering and Technology,</w:t>
            </w:r>
          </w:p>
          <w:p w14:paraId="7501F2C7" w14:textId="77777777" w:rsidR="00F2077F" w:rsidRPr="00B935FA" w:rsidRDefault="00F2077F" w:rsidP="00F2077F">
            <w:pPr>
              <w:jc w:val="both"/>
              <w:rPr>
                <w:rFonts w:eastAsia="Candara"/>
                <w:color w:val="002060"/>
                <w:sz w:val="20"/>
              </w:rPr>
            </w:pPr>
            <w:r w:rsidRPr="00B935FA">
              <w:rPr>
                <w:rFonts w:eastAsia="Candara"/>
                <w:color w:val="002060"/>
                <w:sz w:val="20"/>
              </w:rPr>
              <w:t>Chitkara University, Punjab, India</w:t>
            </w:r>
          </w:p>
          <w:p w14:paraId="66CBC21D" w14:textId="77777777" w:rsidR="00F2077F" w:rsidRDefault="0061368E" w:rsidP="00F2077F">
            <w:pPr>
              <w:tabs>
                <w:tab w:val="left" w:pos="5760"/>
              </w:tabs>
              <w:autoSpaceDE w:val="0"/>
              <w:autoSpaceDN w:val="0"/>
              <w:adjustRightInd w:val="0"/>
              <w:jc w:val="both"/>
              <w:rPr>
                <w:rFonts w:eastAsia="Candara"/>
                <w:color w:val="002060"/>
                <w:sz w:val="20"/>
              </w:rPr>
            </w:pPr>
            <w:r>
              <w:rPr>
                <w:rFonts w:eastAsia="Candara"/>
                <w:color w:val="002060"/>
                <w:sz w:val="20"/>
              </w:rPr>
              <w:t xml:space="preserve">Email: </w:t>
            </w:r>
            <w:hyperlink r:id="rId6" w:history="1">
              <w:r w:rsidR="00F2077F" w:rsidRPr="00E94124">
                <w:rPr>
                  <w:rStyle w:val="Hyperlink"/>
                  <w:rFonts w:eastAsia="Candara"/>
                  <w:sz w:val="20"/>
                </w:rPr>
                <w:t>rajgaurang@chitkara.edu.in</w:t>
              </w:r>
            </w:hyperlink>
          </w:p>
          <w:p w14:paraId="31E2D330" w14:textId="77777777" w:rsidR="00F2077F" w:rsidRDefault="00F2077F" w:rsidP="00F2077F">
            <w:pPr>
              <w:tabs>
                <w:tab w:val="left" w:pos="5760"/>
              </w:tabs>
              <w:autoSpaceDE w:val="0"/>
              <w:autoSpaceDN w:val="0"/>
              <w:adjustRightInd w:val="0"/>
              <w:jc w:val="both"/>
              <w:rPr>
                <w:rFonts w:eastAsia="Candara"/>
                <w:color w:val="002060"/>
                <w:sz w:val="20"/>
              </w:rPr>
            </w:pPr>
            <w:r>
              <w:rPr>
                <w:rFonts w:eastAsia="Candara"/>
                <w:color w:val="002060"/>
                <w:sz w:val="20"/>
              </w:rPr>
              <w:t>Mobile: 9415561502</w:t>
            </w:r>
          </w:p>
          <w:p w14:paraId="65CCAD8E" w14:textId="77777777" w:rsidR="007F5689" w:rsidRDefault="007F5689" w:rsidP="00F2077F">
            <w:pPr>
              <w:tabs>
                <w:tab w:val="left" w:pos="5760"/>
              </w:tabs>
              <w:autoSpaceDE w:val="0"/>
              <w:autoSpaceDN w:val="0"/>
              <w:adjustRightInd w:val="0"/>
              <w:jc w:val="both"/>
              <w:rPr>
                <w:rFonts w:ascii="Times New Roman" w:eastAsia="Calibri" w:hAnsi="Times New Roman" w:cs="Times New Roman"/>
                <w:b/>
                <w:bCs/>
                <w:color w:val="000000"/>
                <w:sz w:val="24"/>
                <w:szCs w:val="24"/>
              </w:rPr>
            </w:pPr>
          </w:p>
        </w:tc>
        <w:tc>
          <w:tcPr>
            <w:tcW w:w="2613" w:type="dxa"/>
          </w:tcPr>
          <w:p w14:paraId="782B079C" w14:textId="5B765CF5" w:rsidR="00F2077F" w:rsidRDefault="00F2077F" w:rsidP="00014F66">
            <w:pPr>
              <w:tabs>
                <w:tab w:val="left" w:pos="5760"/>
              </w:tabs>
              <w:autoSpaceDE w:val="0"/>
              <w:autoSpaceDN w:val="0"/>
              <w:adjustRightInd w:val="0"/>
              <w:jc w:val="both"/>
              <w:rPr>
                <w:rFonts w:ascii="Times New Roman" w:eastAsia="Calibri" w:hAnsi="Times New Roman" w:cs="Times New Roman"/>
                <w:b/>
                <w:bCs/>
                <w:color w:val="000000"/>
                <w:sz w:val="24"/>
                <w:szCs w:val="24"/>
              </w:rPr>
            </w:pPr>
          </w:p>
        </w:tc>
      </w:tr>
      <w:tr w:rsidR="00C15D26" w14:paraId="767C0128" w14:textId="77777777" w:rsidTr="007F5689">
        <w:tc>
          <w:tcPr>
            <w:tcW w:w="6359" w:type="dxa"/>
          </w:tcPr>
          <w:p w14:paraId="4FD1C3A0" w14:textId="77777777" w:rsidR="0061368E" w:rsidRPr="00B935FA" w:rsidRDefault="0061368E" w:rsidP="00172B45">
            <w:pPr>
              <w:jc w:val="both"/>
              <w:rPr>
                <w:rFonts w:eastAsia="Candara"/>
                <w:b/>
                <w:sz w:val="20"/>
              </w:rPr>
            </w:pPr>
          </w:p>
        </w:tc>
        <w:tc>
          <w:tcPr>
            <w:tcW w:w="2613" w:type="dxa"/>
          </w:tcPr>
          <w:p w14:paraId="3D4AB7DA" w14:textId="04386F70" w:rsidR="0061368E" w:rsidRPr="00F2077F" w:rsidRDefault="0061368E" w:rsidP="00014F66">
            <w:pPr>
              <w:tabs>
                <w:tab w:val="left" w:pos="5760"/>
              </w:tabs>
              <w:autoSpaceDE w:val="0"/>
              <w:autoSpaceDN w:val="0"/>
              <w:adjustRightInd w:val="0"/>
              <w:jc w:val="both"/>
              <w:rPr>
                <w:rFonts w:ascii="Times New Roman" w:eastAsia="Calibri" w:hAnsi="Times New Roman" w:cs="Times New Roman"/>
                <w:b/>
                <w:bCs/>
                <w:color w:val="000000"/>
                <w:sz w:val="24"/>
                <w:szCs w:val="24"/>
              </w:rPr>
            </w:pPr>
          </w:p>
        </w:tc>
      </w:tr>
    </w:tbl>
    <w:p w14:paraId="130E6D61" w14:textId="320F3417" w:rsidR="0061368E" w:rsidRDefault="0061368E" w:rsidP="00172B45">
      <w:pPr>
        <w:tabs>
          <w:tab w:val="left" w:pos="5760"/>
        </w:tabs>
        <w:autoSpaceDE w:val="0"/>
        <w:autoSpaceDN w:val="0"/>
        <w:adjustRightInd w:val="0"/>
        <w:spacing w:after="0" w:line="240" w:lineRule="auto"/>
        <w:jc w:val="both"/>
        <w:rPr>
          <w:rFonts w:ascii="Times New Roman" w:eastAsia="Calibri" w:hAnsi="Times New Roman" w:cs="Times New Roman"/>
          <w:b/>
          <w:bCs/>
          <w:color w:val="000000"/>
          <w:sz w:val="24"/>
          <w:szCs w:val="24"/>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gridCol w:w="2613"/>
      </w:tblGrid>
      <w:tr w:rsidR="0061368E" w14:paraId="6C1058E1" w14:textId="77777777" w:rsidTr="003A1F18">
        <w:tc>
          <w:tcPr>
            <w:tcW w:w="6359" w:type="dxa"/>
          </w:tcPr>
          <w:p w14:paraId="2B86D6B1" w14:textId="77777777" w:rsidR="0061368E" w:rsidRPr="00B935FA" w:rsidRDefault="0061368E" w:rsidP="0061368E">
            <w:pPr>
              <w:jc w:val="both"/>
              <w:rPr>
                <w:rFonts w:eastAsia="Candara"/>
                <w:b/>
                <w:sz w:val="20"/>
              </w:rPr>
            </w:pPr>
            <w:r w:rsidRPr="00B935FA">
              <w:rPr>
                <w:rFonts w:eastAsia="Candara"/>
                <w:b/>
                <w:sz w:val="20"/>
              </w:rPr>
              <w:t xml:space="preserve">Dr.  </w:t>
            </w:r>
            <w:r>
              <w:rPr>
                <w:rFonts w:eastAsia="Candara"/>
                <w:b/>
                <w:sz w:val="20"/>
              </w:rPr>
              <w:t>Ambuj Kumar Agarwal</w:t>
            </w:r>
          </w:p>
          <w:p w14:paraId="6EE6FD78" w14:textId="38EC9B84" w:rsidR="0061368E" w:rsidRPr="00B935FA" w:rsidRDefault="0061368E" w:rsidP="0061368E">
            <w:pPr>
              <w:jc w:val="both"/>
              <w:rPr>
                <w:rFonts w:eastAsia="Candara"/>
                <w:color w:val="002060"/>
                <w:sz w:val="20"/>
              </w:rPr>
            </w:pPr>
            <w:r w:rsidRPr="00B935FA">
              <w:rPr>
                <w:rFonts w:eastAsia="Candara"/>
                <w:color w:val="002060"/>
                <w:sz w:val="20"/>
              </w:rPr>
              <w:t>Professor,</w:t>
            </w:r>
          </w:p>
          <w:p w14:paraId="2E96D523" w14:textId="77777777" w:rsidR="0061368E" w:rsidRPr="00B935FA" w:rsidRDefault="0061368E" w:rsidP="0061368E">
            <w:pPr>
              <w:jc w:val="both"/>
              <w:rPr>
                <w:rFonts w:eastAsia="Candara"/>
                <w:color w:val="002060"/>
                <w:sz w:val="20"/>
              </w:rPr>
            </w:pPr>
            <w:r w:rsidRPr="00B935FA">
              <w:rPr>
                <w:rFonts w:eastAsia="Candara"/>
                <w:color w:val="002060"/>
                <w:sz w:val="20"/>
              </w:rPr>
              <w:t>Department of Computer Science and Technology,</w:t>
            </w:r>
          </w:p>
          <w:p w14:paraId="7A8710C1" w14:textId="77777777" w:rsidR="00577726" w:rsidRPr="00577726" w:rsidRDefault="00577726" w:rsidP="00577726">
            <w:pPr>
              <w:jc w:val="both"/>
              <w:rPr>
                <w:rFonts w:eastAsia="Candara"/>
                <w:color w:val="002060"/>
                <w:sz w:val="20"/>
              </w:rPr>
            </w:pPr>
            <w:r w:rsidRPr="00577726">
              <w:rPr>
                <w:rFonts w:eastAsia="Candara"/>
                <w:color w:val="002060"/>
                <w:sz w:val="20"/>
              </w:rPr>
              <w:t xml:space="preserve">School of Engineering and Technology, Sharda University, </w:t>
            </w:r>
          </w:p>
          <w:p w14:paraId="2A9AAA86" w14:textId="77777777" w:rsidR="00577726" w:rsidRPr="00577726" w:rsidRDefault="00577726" w:rsidP="00577726">
            <w:pPr>
              <w:jc w:val="both"/>
              <w:rPr>
                <w:rFonts w:eastAsia="Candara"/>
                <w:color w:val="002060"/>
                <w:sz w:val="20"/>
              </w:rPr>
            </w:pPr>
            <w:r w:rsidRPr="00577726">
              <w:rPr>
                <w:rFonts w:eastAsia="Candara"/>
                <w:color w:val="002060"/>
                <w:sz w:val="20"/>
              </w:rPr>
              <w:t>Greater Noida, India</w:t>
            </w:r>
          </w:p>
          <w:p w14:paraId="71426D23" w14:textId="77777777" w:rsidR="0061368E" w:rsidRDefault="0061368E" w:rsidP="0061368E">
            <w:pPr>
              <w:tabs>
                <w:tab w:val="left" w:pos="5760"/>
              </w:tabs>
              <w:autoSpaceDE w:val="0"/>
              <w:autoSpaceDN w:val="0"/>
              <w:adjustRightInd w:val="0"/>
              <w:jc w:val="both"/>
              <w:rPr>
                <w:rFonts w:ascii="Times New Roman" w:eastAsia="Calibri" w:hAnsi="Times New Roman" w:cs="Times New Roman"/>
                <w:b/>
                <w:bCs/>
                <w:color w:val="000000"/>
                <w:sz w:val="24"/>
                <w:szCs w:val="24"/>
              </w:rPr>
            </w:pPr>
            <w:r w:rsidRPr="00E6230F">
              <w:rPr>
                <w:rFonts w:eastAsia="Candara"/>
                <w:color w:val="002060"/>
                <w:sz w:val="20"/>
              </w:rPr>
              <w:t>ambuj4u@gmail.com</w:t>
            </w:r>
          </w:p>
        </w:tc>
        <w:tc>
          <w:tcPr>
            <w:tcW w:w="2613" w:type="dxa"/>
          </w:tcPr>
          <w:p w14:paraId="1C61B959" w14:textId="52CE305F" w:rsidR="0061368E" w:rsidRDefault="0061368E" w:rsidP="003A1F18">
            <w:pPr>
              <w:tabs>
                <w:tab w:val="left" w:pos="5760"/>
              </w:tabs>
              <w:autoSpaceDE w:val="0"/>
              <w:autoSpaceDN w:val="0"/>
              <w:adjustRightInd w:val="0"/>
              <w:jc w:val="both"/>
              <w:rPr>
                <w:rFonts w:ascii="Times New Roman" w:eastAsia="Calibri" w:hAnsi="Times New Roman" w:cs="Times New Roman"/>
                <w:b/>
                <w:bCs/>
                <w:color w:val="000000"/>
                <w:sz w:val="24"/>
                <w:szCs w:val="24"/>
              </w:rPr>
            </w:pPr>
            <w:r w:rsidRPr="0061368E">
              <w:rPr>
                <w:rFonts w:ascii="Times New Roman" w:eastAsia="Calibri" w:hAnsi="Times New Roman" w:cs="Times New Roman"/>
                <w:b/>
                <w:bCs/>
                <w:noProof/>
                <w:color w:val="000000"/>
                <w:sz w:val="24"/>
                <w:szCs w:val="24"/>
              </w:rPr>
              <w:drawing>
                <wp:inline distT="0" distB="0" distL="0" distR="0" wp14:anchorId="2A79686E" wp14:editId="0EA7FB56">
                  <wp:extent cx="1181100" cy="971550"/>
                  <wp:effectExtent l="19050" t="0" r="0" b="0"/>
                  <wp:docPr id="6" name="Picture 5" descr="pp.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jfif"/>
                          <pic:cNvPicPr/>
                        </pic:nvPicPr>
                        <pic:blipFill>
                          <a:blip r:embed="rId7" cstate="print"/>
                          <a:stretch>
                            <a:fillRect/>
                          </a:stretch>
                        </pic:blipFill>
                        <pic:spPr>
                          <a:xfrm>
                            <a:off x="0" y="0"/>
                            <a:ext cx="1181100" cy="971550"/>
                          </a:xfrm>
                          <a:prstGeom prst="rect">
                            <a:avLst/>
                          </a:prstGeom>
                        </pic:spPr>
                      </pic:pic>
                    </a:graphicData>
                  </a:graphic>
                </wp:inline>
              </w:drawing>
            </w:r>
          </w:p>
        </w:tc>
      </w:tr>
    </w:tbl>
    <w:p w14:paraId="4A2EAFDE" w14:textId="77777777" w:rsidR="00664428" w:rsidRPr="00014F66" w:rsidRDefault="00014F66" w:rsidP="0061368E">
      <w:pPr>
        <w:tabs>
          <w:tab w:val="left" w:pos="5760"/>
        </w:tabs>
        <w:autoSpaceDE w:val="0"/>
        <w:autoSpaceDN w:val="0"/>
        <w:adjustRightInd w:val="0"/>
        <w:spacing w:after="0" w:line="240" w:lineRule="auto"/>
        <w:ind w:left="270"/>
        <w:jc w:val="both"/>
        <w:rPr>
          <w:rFonts w:ascii="Times New Roman" w:eastAsia="Calibri" w:hAnsi="Times New Roman" w:cs="Times New Roman"/>
          <w:color w:val="000000"/>
          <w:sz w:val="24"/>
          <w:szCs w:val="24"/>
        </w:rPr>
      </w:pPr>
      <w:r w:rsidRPr="00014F66">
        <w:rPr>
          <w:rFonts w:ascii="Times New Roman" w:eastAsia="Calibri" w:hAnsi="Times New Roman" w:cs="Times New Roman"/>
          <w:color w:val="000000"/>
          <w:sz w:val="24"/>
          <w:szCs w:val="24"/>
        </w:rPr>
        <w:tab/>
      </w:r>
    </w:p>
    <w:p w14:paraId="7C1DA280" w14:textId="46D28296" w:rsidR="00222552" w:rsidRPr="00307C04" w:rsidRDefault="00222552" w:rsidP="003D5F23">
      <w:pPr>
        <w:spacing w:after="0"/>
        <w:rPr>
          <w:rFonts w:ascii="Times New Roman" w:hAnsi="Times New Roman" w:cs="Times New Roman"/>
          <w:sz w:val="24"/>
          <w:szCs w:val="24"/>
        </w:rPr>
      </w:pPr>
      <w:r w:rsidRPr="00307C04">
        <w:rPr>
          <w:rFonts w:ascii="Times New Roman" w:hAnsi="Times New Roman" w:cs="Times New Roman"/>
          <w:sz w:val="24"/>
          <w:szCs w:val="24"/>
        </w:rPr>
        <w:t>3. Aims &amp; Scope (Theme of Session)</w:t>
      </w:r>
      <w:r w:rsidR="005B2B45">
        <w:rPr>
          <w:rFonts w:ascii="Times New Roman" w:hAnsi="Times New Roman" w:cs="Times New Roman"/>
          <w:sz w:val="24"/>
          <w:szCs w:val="24"/>
        </w:rPr>
        <w:t>:</w:t>
      </w:r>
    </w:p>
    <w:p w14:paraId="17EFF3F3" w14:textId="59E63458" w:rsidR="007530D5" w:rsidRPr="00F2077F" w:rsidRDefault="00F2077F" w:rsidP="00F2077F">
      <w:pPr>
        <w:ind w:left="270"/>
        <w:jc w:val="both"/>
        <w:rPr>
          <w:rFonts w:ascii="Times New Roman" w:hAnsi="Times New Roman" w:cs="Times New Roman"/>
          <w:color w:val="002060"/>
          <w:sz w:val="24"/>
          <w:szCs w:val="24"/>
        </w:rPr>
      </w:pPr>
      <w:r w:rsidRPr="00F2077F">
        <w:rPr>
          <w:rFonts w:ascii="Times New Roman" w:hAnsi="Times New Roman" w:cs="Times New Roman"/>
          <w:color w:val="002060"/>
          <w:sz w:val="24"/>
          <w:szCs w:val="24"/>
        </w:rPr>
        <w:t>The special session focuses on Computational Intelligence (CI), which is represented by the three subjects Evolutionary Computation (EC), Fuzzy Logic (FL), and Neural Networks (NNs). Starting with fuzzy neural or genetic systems and progressing to more recent computational frameworks such as deep learning and natural language processing, the subject of CI has widened and grown to encompass many disciplines and application domains. Intelligent computing systems give effective answers to complicated problems in rising scientific and technology sectors. Computational intelligence models and systems use computational approaches to solve real-world problems and provide a comprehensive answer based on the computer system's mathematical basis. The conference seeks papers from researchers, academics, and other professionals working in Artificial Intelligence, Big Data, Sensors, Intelligent Computing, Machine Learning, and related fields. At the same time, this expansion has shown a gap in theoretical understanding based on CI systems that allows them to reach their full potential when dealing with real-world problems. The conference will provide a major international forum for the creation and exchange of ideas related to Recent Advances in Computational Intelligence Techniques and Applications in the most diverse fields, including finance, medicine, precision agriculture, and aviation, as well as in a variety of information systems.</w:t>
      </w:r>
    </w:p>
    <w:p w14:paraId="6B6E7709" w14:textId="77777777" w:rsidR="00576567" w:rsidRPr="00307C04" w:rsidRDefault="00222552" w:rsidP="00101DDD">
      <w:pPr>
        <w:spacing w:after="0"/>
        <w:rPr>
          <w:rFonts w:ascii="Times New Roman" w:hAnsi="Times New Roman" w:cs="Times New Roman"/>
          <w:sz w:val="24"/>
          <w:szCs w:val="24"/>
        </w:rPr>
      </w:pPr>
      <w:r w:rsidRPr="00307C04">
        <w:rPr>
          <w:rFonts w:ascii="Times New Roman" w:hAnsi="Times New Roman" w:cs="Times New Roman"/>
          <w:sz w:val="24"/>
          <w:szCs w:val="24"/>
        </w:rPr>
        <w:t>4. Subtopics: Topics include (but are not limited to) following:</w:t>
      </w:r>
    </w:p>
    <w:p w14:paraId="07D9723C" w14:textId="77777777" w:rsidR="007530D5" w:rsidRDefault="00F2077F" w:rsidP="00F2077F">
      <w:pPr>
        <w:ind w:left="270"/>
        <w:jc w:val="both"/>
        <w:rPr>
          <w:rFonts w:ascii="Times New Roman" w:hAnsi="Times New Roman" w:cs="Times New Roman"/>
          <w:color w:val="002060"/>
          <w:sz w:val="24"/>
          <w:szCs w:val="24"/>
        </w:rPr>
      </w:pPr>
      <w:r w:rsidRPr="00F2077F">
        <w:rPr>
          <w:rFonts w:ascii="Times New Roman" w:hAnsi="Times New Roman" w:cs="Times New Roman"/>
          <w:color w:val="002060"/>
          <w:sz w:val="24"/>
          <w:szCs w:val="24"/>
        </w:rPr>
        <w:t>Original research papers and review articles in the following fields (but not limited to) were solicited for this special session:</w:t>
      </w:r>
    </w:p>
    <w:p w14:paraId="3C0012E2" w14:textId="37CB2376"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Big data analytics</w:t>
      </w:r>
    </w:p>
    <w:p w14:paraId="69E12C95"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Application of deep learning</w:t>
      </w:r>
    </w:p>
    <w:p w14:paraId="7E785114" w14:textId="23B861FE"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E-governance</w:t>
      </w:r>
    </w:p>
    <w:p w14:paraId="68CB5D41" w14:textId="6393C175"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Hybrid systems based on intelligent computational techniques</w:t>
      </w:r>
    </w:p>
    <w:p w14:paraId="5CC58384" w14:textId="6EA417FF"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Machine Learning Perspective on Social Network Analysis</w:t>
      </w:r>
    </w:p>
    <w:p w14:paraId="2053574A"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Recommendation Systems</w:t>
      </w:r>
    </w:p>
    <w:p w14:paraId="384880C8" w14:textId="7048C21B"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lastRenderedPageBreak/>
        <w:t xml:space="preserve"> Health-monitoring</w:t>
      </w:r>
    </w:p>
    <w:p w14:paraId="50815CC2" w14:textId="1B84C74E"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E-learning</w:t>
      </w:r>
    </w:p>
    <w:p w14:paraId="0DD07218"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Precision Agriculture</w:t>
      </w:r>
    </w:p>
    <w:p w14:paraId="10B5C09D"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Crop Recommendation System</w:t>
      </w:r>
    </w:p>
    <w:p w14:paraId="27AAFBDD"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Smart cities and Sustainable Goals Developments</w:t>
      </w:r>
    </w:p>
    <w:p w14:paraId="658D02EF"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Expert systems</w:t>
      </w:r>
    </w:p>
    <w:p w14:paraId="6DB666C2" w14:textId="394496CE"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Applications of intelligent computing in various domains: Big data, IoT, industry 4.0, etc.</w:t>
      </w:r>
    </w:p>
    <w:p w14:paraId="09911BD0"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Intelligent computing algorithms</w:t>
      </w:r>
    </w:p>
    <w:p w14:paraId="1EE4AD71"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Evolutionary Computing</w:t>
      </w:r>
    </w:p>
    <w:p w14:paraId="45DE8857" w14:textId="7777777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Artificial Immune Systems</w:t>
      </w:r>
    </w:p>
    <w:p w14:paraId="0521459B" w14:textId="04CEF137" w:rsid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Fuzzy Logic &amp; Soft Computing Techniques</w:t>
      </w:r>
    </w:p>
    <w:p w14:paraId="6877F02C" w14:textId="37BDF4B3" w:rsidR="00F2077F" w:rsidRPr="00F2077F" w:rsidRDefault="00F2077F" w:rsidP="00F2077F">
      <w:pPr>
        <w:pStyle w:val="ListParagraph"/>
        <w:numPr>
          <w:ilvl w:val="0"/>
          <w:numId w:val="7"/>
        </w:numPr>
        <w:rPr>
          <w:rFonts w:ascii="Times New Roman" w:hAnsi="Times New Roman" w:cs="Times New Roman"/>
          <w:color w:val="002060"/>
          <w:sz w:val="24"/>
          <w:szCs w:val="24"/>
        </w:rPr>
      </w:pPr>
      <w:r w:rsidRPr="00F2077F">
        <w:rPr>
          <w:rFonts w:ascii="Times New Roman" w:hAnsi="Times New Roman" w:cs="Times New Roman"/>
          <w:color w:val="002060"/>
          <w:sz w:val="24"/>
          <w:szCs w:val="24"/>
        </w:rPr>
        <w:t xml:space="preserve"> Design System &amp; Algorithm</w:t>
      </w:r>
    </w:p>
    <w:p w14:paraId="433A65A1" w14:textId="3FDC68C0" w:rsidR="00222552" w:rsidRDefault="00222552" w:rsidP="00DE25AE">
      <w:pPr>
        <w:spacing w:after="0"/>
        <w:ind w:left="270" w:hanging="270"/>
        <w:rPr>
          <w:rFonts w:ascii="Times New Roman" w:hAnsi="Times New Roman" w:cs="Times New Roman"/>
          <w:sz w:val="24"/>
          <w:szCs w:val="24"/>
        </w:rPr>
      </w:pPr>
    </w:p>
    <w:p w14:paraId="02654950" w14:textId="77777777" w:rsidR="0079218F" w:rsidRDefault="0079218F" w:rsidP="0079218F">
      <w:pPr>
        <w:spacing w:after="0" w:line="240" w:lineRule="auto"/>
        <w:jc w:val="both"/>
        <w:textAlignment w:val="baseline"/>
        <w:rPr>
          <w:rFonts w:ascii="Times New Roman" w:hAnsi="Times New Roman"/>
          <w:color w:val="000000"/>
          <w:sz w:val="24"/>
          <w:szCs w:val="36"/>
          <w:shd w:val="clear" w:color="auto" w:fill="FFFFFF"/>
        </w:rPr>
      </w:pPr>
      <w:r w:rsidRPr="00F14B0C">
        <w:rPr>
          <w:rFonts w:ascii="Times New Roman" w:hAnsi="Times New Roman"/>
          <w:b/>
          <w:color w:val="000000"/>
          <w:sz w:val="26"/>
          <w:szCs w:val="36"/>
          <w:shd w:val="clear" w:color="auto" w:fill="FFFFFF"/>
        </w:rPr>
        <w:t xml:space="preserve">Program Committee:  </w:t>
      </w:r>
    </w:p>
    <w:p w14:paraId="02BA2AE7" w14:textId="77777777" w:rsidR="0079218F" w:rsidRDefault="0079218F" w:rsidP="0079218F">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Prof. (</w:t>
      </w:r>
      <w:r w:rsidRPr="007F5689">
        <w:rPr>
          <w:rFonts w:ascii="Times New Roman" w:hAnsi="Times New Roman"/>
          <w:color w:val="000000"/>
          <w:sz w:val="24"/>
          <w:szCs w:val="24"/>
        </w:rPr>
        <w:t>Dr.</w:t>
      </w:r>
      <w:r>
        <w:rPr>
          <w:rFonts w:ascii="Times New Roman" w:hAnsi="Times New Roman"/>
          <w:color w:val="000000"/>
          <w:sz w:val="24"/>
          <w:szCs w:val="24"/>
        </w:rPr>
        <w:t>)</w:t>
      </w:r>
      <w:r w:rsidRPr="007F5689">
        <w:rPr>
          <w:rFonts w:ascii="Times New Roman" w:hAnsi="Times New Roman"/>
          <w:color w:val="000000"/>
          <w:sz w:val="24"/>
          <w:szCs w:val="24"/>
        </w:rPr>
        <w:t xml:space="preserve"> S. Q. Abbas, Professor, Ambalika Institute of Management &amp; Technology, Lucknow, Uttar Pradesh, India</w:t>
      </w:r>
    </w:p>
    <w:p w14:paraId="3B0C932C" w14:textId="2CC94692" w:rsidR="0079218F" w:rsidRDefault="0079218F" w:rsidP="0079218F">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sidRPr="007F5689">
        <w:rPr>
          <w:rFonts w:ascii="Times New Roman" w:hAnsi="Times New Roman"/>
          <w:color w:val="000000"/>
          <w:sz w:val="24"/>
          <w:szCs w:val="24"/>
        </w:rPr>
        <w:t>Dr. Mamta Tripathi, Assistant Professor, Indian Institute of Management, Jammu, India</w:t>
      </w:r>
    </w:p>
    <w:p w14:paraId="40A52881" w14:textId="4EFE6898" w:rsidR="0079218F" w:rsidRPr="007F5689" w:rsidRDefault="0079218F" w:rsidP="0079218F">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r. Alok Misra, Institute of Enfineering and Technology, Lucknow, India</w:t>
      </w:r>
    </w:p>
    <w:p w14:paraId="257FE4CC" w14:textId="77777777" w:rsidR="0079218F" w:rsidRPr="0061368E" w:rsidRDefault="0079218F" w:rsidP="0079218F">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sidRPr="0061368E">
        <w:rPr>
          <w:rFonts w:ascii="Times New Roman" w:hAnsi="Times New Roman"/>
          <w:color w:val="000000"/>
          <w:sz w:val="24"/>
          <w:szCs w:val="24"/>
        </w:rPr>
        <w:t>Dr. Soumi Dutta, Associate Professor, Institute of Engineering &amp; Management, Kokata, India, soumi.dutta@iemcal.com</w:t>
      </w:r>
    </w:p>
    <w:p w14:paraId="62AF2148" w14:textId="77777777" w:rsidR="00577726" w:rsidRPr="00577726" w:rsidRDefault="0079218F" w:rsidP="00577726">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sidRPr="0061368E">
        <w:rPr>
          <w:rFonts w:ascii="Times New Roman" w:hAnsi="Times New Roman"/>
          <w:color w:val="000000"/>
          <w:sz w:val="24"/>
          <w:szCs w:val="24"/>
        </w:rPr>
        <w:t xml:space="preserve">Prof.(Dr.) Sandeep Gupta, </w:t>
      </w:r>
      <w:r w:rsidR="00577726">
        <w:rPr>
          <w:rFonts w:ascii="Times New Roman" w:hAnsi="Times New Roman"/>
          <w:color w:val="000000"/>
          <w:sz w:val="24"/>
          <w:szCs w:val="24"/>
        </w:rPr>
        <w:t xml:space="preserve">Director, </w:t>
      </w:r>
      <w:r w:rsidR="00577726" w:rsidRPr="00577726">
        <w:rPr>
          <w:rFonts w:ascii="Times New Roman" w:hAnsi="Times New Roman"/>
          <w:color w:val="000000"/>
          <w:sz w:val="24"/>
          <w:szCs w:val="24"/>
        </w:rPr>
        <w:t>Sunderdeep Engineering College Ghaziabad</w:t>
      </w:r>
    </w:p>
    <w:p w14:paraId="36791FE1" w14:textId="62E16C9E" w:rsidR="0079218F" w:rsidRPr="00577726" w:rsidRDefault="00577726" w:rsidP="00577726">
      <w:pPr>
        <w:pStyle w:val="ListParagraph"/>
        <w:autoSpaceDE w:val="0"/>
        <w:autoSpaceDN w:val="0"/>
        <w:adjustRightInd w:val="0"/>
        <w:spacing w:after="0" w:line="240" w:lineRule="auto"/>
        <w:ind w:left="630"/>
        <w:jc w:val="both"/>
        <w:rPr>
          <w:rFonts w:ascii="Times New Roman" w:hAnsi="Times New Roman"/>
          <w:color w:val="000000"/>
          <w:sz w:val="24"/>
          <w:szCs w:val="24"/>
        </w:rPr>
      </w:pPr>
      <w:r w:rsidRPr="00577726">
        <w:rPr>
          <w:rFonts w:ascii="Times New Roman" w:hAnsi="Times New Roman"/>
          <w:color w:val="000000"/>
          <w:sz w:val="24"/>
          <w:szCs w:val="24"/>
        </w:rPr>
        <w:t>Delhi, India</w:t>
      </w:r>
    </w:p>
    <w:p w14:paraId="384F3F93" w14:textId="65E88503" w:rsidR="0079218F" w:rsidRPr="00577726" w:rsidRDefault="0079218F" w:rsidP="00577726">
      <w:pPr>
        <w:pStyle w:val="ListParagraph"/>
        <w:numPr>
          <w:ilvl w:val="0"/>
          <w:numId w:val="4"/>
        </w:numPr>
        <w:autoSpaceDE w:val="0"/>
        <w:autoSpaceDN w:val="0"/>
        <w:adjustRightInd w:val="0"/>
        <w:spacing w:after="0" w:line="240" w:lineRule="auto"/>
        <w:jc w:val="both"/>
        <w:rPr>
          <w:rFonts w:ascii="Times New Roman" w:hAnsi="Times New Roman"/>
          <w:color w:val="000000"/>
          <w:sz w:val="24"/>
          <w:szCs w:val="24"/>
        </w:rPr>
      </w:pPr>
      <w:r w:rsidRPr="00577726">
        <w:rPr>
          <w:rFonts w:ascii="Times New Roman" w:hAnsi="Times New Roman"/>
          <w:color w:val="000000"/>
          <w:sz w:val="24"/>
          <w:szCs w:val="24"/>
        </w:rPr>
        <w:t xml:space="preserve">Prof.(Dr.) Arun Pratap Srivastava, </w:t>
      </w:r>
      <w:r w:rsidR="00577726" w:rsidRPr="00577726">
        <w:rPr>
          <w:rFonts w:ascii="Times New Roman" w:hAnsi="Times New Roman"/>
          <w:color w:val="000000"/>
          <w:sz w:val="24"/>
          <w:szCs w:val="24"/>
        </w:rPr>
        <w:t>Dean(Research &amp; IQAC</w:t>
      </w:r>
      <w:r w:rsidR="00656A91">
        <w:rPr>
          <w:rFonts w:ascii="Times New Roman" w:hAnsi="Times New Roman"/>
          <w:color w:val="000000"/>
          <w:sz w:val="24"/>
          <w:szCs w:val="24"/>
        </w:rPr>
        <w:t>)</w:t>
      </w:r>
      <w:r w:rsidR="00577726" w:rsidRPr="00577726">
        <w:rPr>
          <w:rFonts w:ascii="Times New Roman" w:hAnsi="Times New Roman"/>
          <w:color w:val="000000"/>
          <w:sz w:val="24"/>
          <w:szCs w:val="24"/>
        </w:rPr>
        <w:t xml:space="preserve">, </w:t>
      </w:r>
      <w:r w:rsidR="00577726" w:rsidRPr="00577726">
        <w:rPr>
          <w:rFonts w:ascii="Times New Roman" w:hAnsi="Times New Roman"/>
          <w:color w:val="000000"/>
          <w:sz w:val="24"/>
          <w:szCs w:val="24"/>
        </w:rPr>
        <w:t>Lloyd Institute of Engineering &amp; Technology</w:t>
      </w:r>
      <w:r w:rsidR="00577726" w:rsidRPr="00577726">
        <w:rPr>
          <w:rFonts w:ascii="Times New Roman" w:hAnsi="Times New Roman"/>
          <w:color w:val="000000"/>
          <w:sz w:val="24"/>
          <w:szCs w:val="24"/>
        </w:rPr>
        <w:t>, India</w:t>
      </w:r>
    </w:p>
    <w:p w14:paraId="592EBADF" w14:textId="0426AD7A" w:rsidR="0079218F" w:rsidRPr="0002129D" w:rsidRDefault="0079218F" w:rsidP="00DE25AE">
      <w:pPr>
        <w:spacing w:after="0"/>
        <w:ind w:left="270" w:hanging="270"/>
        <w:rPr>
          <w:rFonts w:ascii="Times New Roman" w:hAnsi="Times New Roman" w:cs="Times New Roman"/>
          <w:sz w:val="24"/>
          <w:szCs w:val="24"/>
        </w:rPr>
      </w:pPr>
    </w:p>
    <w:p w14:paraId="32599706" w14:textId="77777777" w:rsidR="00162EE0" w:rsidRPr="00307C04" w:rsidRDefault="00C27F50" w:rsidP="00162EE0">
      <w:pPr>
        <w:autoSpaceDE w:val="0"/>
        <w:autoSpaceDN w:val="0"/>
        <w:adjustRightInd w:val="0"/>
        <w:spacing w:after="0" w:line="240" w:lineRule="auto"/>
        <w:jc w:val="both"/>
        <w:rPr>
          <w:rFonts w:ascii="Times New Roman" w:eastAsia="Calibri" w:hAnsi="Times New Roman" w:cs="Times New Roman"/>
          <w:bCs/>
          <w:color w:val="000000"/>
          <w:sz w:val="24"/>
          <w:szCs w:val="24"/>
        </w:rPr>
      </w:pPr>
      <w:r w:rsidRPr="00DB12EA">
        <w:rPr>
          <w:rFonts w:ascii="Times New Roman" w:hAnsi="Times New Roman" w:cs="Times New Roman"/>
          <w:b/>
          <w:bCs/>
          <w:sz w:val="24"/>
          <w:szCs w:val="24"/>
        </w:rPr>
        <w:t xml:space="preserve">Contacts: </w:t>
      </w:r>
      <w:r w:rsidR="00162EE0" w:rsidRPr="00307C04">
        <w:rPr>
          <w:rFonts w:ascii="Times New Roman" w:eastAsia="Calibri" w:hAnsi="Times New Roman" w:cs="Times New Roman"/>
          <w:bCs/>
          <w:color w:val="000000"/>
          <w:sz w:val="24"/>
          <w:szCs w:val="24"/>
        </w:rPr>
        <w:t>All inquiries should be directed to the attention of Session Chair/Co-Chair:</w:t>
      </w:r>
    </w:p>
    <w:p w14:paraId="32038A3C" w14:textId="5767EFEF" w:rsidR="00C307D5" w:rsidRPr="00307C04" w:rsidRDefault="00C307D5" w:rsidP="00EA228F">
      <w:pPr>
        <w:spacing w:after="0" w:line="240" w:lineRule="auto"/>
        <w:ind w:left="1080"/>
        <w:jc w:val="both"/>
        <w:textAlignment w:val="baseline"/>
        <w:rPr>
          <w:rFonts w:ascii="Times New Roman" w:hAnsi="Times New Roman" w:cs="Times New Roman"/>
          <w:b/>
          <w:bCs/>
          <w:sz w:val="24"/>
          <w:szCs w:val="24"/>
        </w:rPr>
      </w:pPr>
      <w:r w:rsidRPr="00307C04">
        <w:rPr>
          <w:rFonts w:ascii="Times New Roman" w:hAnsi="Times New Roman" w:cs="Times New Roman"/>
          <w:b/>
          <w:bCs/>
          <w:sz w:val="24"/>
          <w:szCs w:val="24"/>
        </w:rPr>
        <w:t>E-</w:t>
      </w:r>
      <w:r w:rsidR="0041641D">
        <w:rPr>
          <w:rFonts w:ascii="Times New Roman" w:hAnsi="Times New Roman" w:cs="Times New Roman"/>
          <w:b/>
          <w:bCs/>
          <w:sz w:val="24"/>
          <w:szCs w:val="24"/>
        </w:rPr>
        <w:t>M</w:t>
      </w:r>
      <w:r w:rsidRPr="00307C04">
        <w:rPr>
          <w:rFonts w:ascii="Times New Roman" w:hAnsi="Times New Roman" w:cs="Times New Roman"/>
          <w:b/>
          <w:bCs/>
          <w:sz w:val="24"/>
          <w:szCs w:val="24"/>
        </w:rPr>
        <w:t>ail ID:</w:t>
      </w:r>
      <w:r w:rsidR="00DE25AE">
        <w:rPr>
          <w:rFonts w:ascii="Times New Roman" w:hAnsi="Times New Roman" w:cs="Times New Roman"/>
          <w:b/>
          <w:bCs/>
          <w:sz w:val="24"/>
          <w:szCs w:val="24"/>
        </w:rPr>
        <w:t xml:space="preserve"> </w:t>
      </w:r>
      <w:r w:rsidR="007F5689">
        <w:rPr>
          <w:rFonts w:ascii="Times New Roman" w:hAnsi="Times New Roman" w:cs="Times New Roman"/>
          <w:b/>
          <w:bCs/>
          <w:sz w:val="24"/>
          <w:szCs w:val="24"/>
        </w:rPr>
        <w:t>rajgaurang@chitkara.edu.in</w:t>
      </w:r>
      <w:r w:rsidR="00DE25AE">
        <w:rPr>
          <w:rFonts w:ascii="Times New Roman" w:hAnsi="Times New Roman" w:cs="Times New Roman"/>
          <w:b/>
          <w:bCs/>
          <w:sz w:val="24"/>
          <w:szCs w:val="24"/>
        </w:rPr>
        <w:t xml:space="preserve">, </w:t>
      </w:r>
      <w:r w:rsidR="00DE25AE" w:rsidRPr="00DE25AE">
        <w:rPr>
          <w:rFonts w:ascii="Times New Roman" w:hAnsi="Times New Roman" w:cs="Times New Roman"/>
          <w:b/>
          <w:bCs/>
          <w:sz w:val="24"/>
          <w:szCs w:val="24"/>
        </w:rPr>
        <w:t>ambuj4u@gmail.com</w:t>
      </w:r>
    </w:p>
    <w:p w14:paraId="4CDAFD75" w14:textId="77777777" w:rsidR="00C307D5" w:rsidRPr="00307C04" w:rsidRDefault="00C307D5" w:rsidP="00EA228F">
      <w:pPr>
        <w:spacing w:after="0" w:line="240" w:lineRule="auto"/>
        <w:ind w:left="1080"/>
        <w:jc w:val="both"/>
        <w:textAlignment w:val="baseline"/>
        <w:rPr>
          <w:rFonts w:ascii="Times New Roman" w:hAnsi="Times New Roman" w:cs="Times New Roman"/>
          <w:b/>
          <w:bCs/>
          <w:sz w:val="24"/>
          <w:szCs w:val="24"/>
        </w:rPr>
      </w:pPr>
      <w:r w:rsidRPr="00307C04">
        <w:rPr>
          <w:rFonts w:ascii="Times New Roman" w:hAnsi="Times New Roman" w:cs="Times New Roman"/>
          <w:b/>
          <w:bCs/>
          <w:sz w:val="24"/>
          <w:szCs w:val="24"/>
        </w:rPr>
        <w:t>Mobile No.:</w:t>
      </w:r>
      <w:r w:rsidR="007F5689">
        <w:rPr>
          <w:rFonts w:ascii="Times New Roman" w:hAnsi="Times New Roman" w:cs="Times New Roman"/>
          <w:b/>
          <w:bCs/>
          <w:sz w:val="24"/>
          <w:szCs w:val="24"/>
        </w:rPr>
        <w:t>9415561502/7007248048</w:t>
      </w:r>
    </w:p>
    <w:p w14:paraId="083A4D4B" w14:textId="77777777" w:rsidR="00F85A1D" w:rsidRDefault="00F85A1D">
      <w:pPr>
        <w:rPr>
          <w:rFonts w:ascii="Times New Roman" w:hAnsi="Times New Roman" w:cs="Times New Roman"/>
          <w:sz w:val="24"/>
          <w:szCs w:val="24"/>
        </w:rPr>
      </w:pPr>
    </w:p>
    <w:sectPr w:rsidR="00F85A1D" w:rsidSect="00307C04">
      <w:pgSz w:w="11906" w:h="16838"/>
      <w:pgMar w:top="720" w:right="1440" w:bottom="72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0D0"/>
    <w:multiLevelType w:val="hybridMultilevel"/>
    <w:tmpl w:val="7F00B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95D90"/>
    <w:multiLevelType w:val="hybridMultilevel"/>
    <w:tmpl w:val="E19E0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90C35"/>
    <w:multiLevelType w:val="hybridMultilevel"/>
    <w:tmpl w:val="F3A0F1A0"/>
    <w:lvl w:ilvl="0" w:tplc="87DC628C">
      <w:start w:val="1"/>
      <w:numFmt w:val="decimal"/>
      <w:lvlText w:val="(%1)"/>
      <w:lvlJc w:val="left"/>
      <w:pPr>
        <w:ind w:left="630" w:hanging="360"/>
      </w:pPr>
      <w:rPr>
        <w:rFonts w:hint="default"/>
        <w:b w:val="0"/>
        <w:b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69E5177"/>
    <w:multiLevelType w:val="hybridMultilevel"/>
    <w:tmpl w:val="3222B1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33242AD3"/>
    <w:multiLevelType w:val="hybridMultilevel"/>
    <w:tmpl w:val="2DC40116"/>
    <w:lvl w:ilvl="0" w:tplc="40090001">
      <w:start w:val="1"/>
      <w:numFmt w:val="bullet"/>
      <w:lvlText w:val=""/>
      <w:lvlJc w:val="left"/>
      <w:pPr>
        <w:ind w:left="1040" w:hanging="360"/>
      </w:pPr>
      <w:rPr>
        <w:rFonts w:ascii="Symbol" w:hAnsi="Symbol" w:hint="default"/>
      </w:rPr>
    </w:lvl>
    <w:lvl w:ilvl="1" w:tplc="40090003" w:tentative="1">
      <w:start w:val="1"/>
      <w:numFmt w:val="bullet"/>
      <w:lvlText w:val="o"/>
      <w:lvlJc w:val="left"/>
      <w:pPr>
        <w:ind w:left="1760" w:hanging="360"/>
      </w:pPr>
      <w:rPr>
        <w:rFonts w:ascii="Courier New" w:hAnsi="Courier New" w:cs="Courier New" w:hint="default"/>
      </w:rPr>
    </w:lvl>
    <w:lvl w:ilvl="2" w:tplc="40090005" w:tentative="1">
      <w:start w:val="1"/>
      <w:numFmt w:val="bullet"/>
      <w:lvlText w:val=""/>
      <w:lvlJc w:val="left"/>
      <w:pPr>
        <w:ind w:left="2480" w:hanging="360"/>
      </w:pPr>
      <w:rPr>
        <w:rFonts w:ascii="Wingdings" w:hAnsi="Wingdings" w:hint="default"/>
      </w:rPr>
    </w:lvl>
    <w:lvl w:ilvl="3" w:tplc="40090001" w:tentative="1">
      <w:start w:val="1"/>
      <w:numFmt w:val="bullet"/>
      <w:lvlText w:val=""/>
      <w:lvlJc w:val="left"/>
      <w:pPr>
        <w:ind w:left="3200" w:hanging="360"/>
      </w:pPr>
      <w:rPr>
        <w:rFonts w:ascii="Symbol" w:hAnsi="Symbol" w:hint="default"/>
      </w:rPr>
    </w:lvl>
    <w:lvl w:ilvl="4" w:tplc="40090003" w:tentative="1">
      <w:start w:val="1"/>
      <w:numFmt w:val="bullet"/>
      <w:lvlText w:val="o"/>
      <w:lvlJc w:val="left"/>
      <w:pPr>
        <w:ind w:left="3920" w:hanging="360"/>
      </w:pPr>
      <w:rPr>
        <w:rFonts w:ascii="Courier New" w:hAnsi="Courier New" w:cs="Courier New" w:hint="default"/>
      </w:rPr>
    </w:lvl>
    <w:lvl w:ilvl="5" w:tplc="40090005" w:tentative="1">
      <w:start w:val="1"/>
      <w:numFmt w:val="bullet"/>
      <w:lvlText w:val=""/>
      <w:lvlJc w:val="left"/>
      <w:pPr>
        <w:ind w:left="4640" w:hanging="360"/>
      </w:pPr>
      <w:rPr>
        <w:rFonts w:ascii="Wingdings" w:hAnsi="Wingdings" w:hint="default"/>
      </w:rPr>
    </w:lvl>
    <w:lvl w:ilvl="6" w:tplc="40090001" w:tentative="1">
      <w:start w:val="1"/>
      <w:numFmt w:val="bullet"/>
      <w:lvlText w:val=""/>
      <w:lvlJc w:val="left"/>
      <w:pPr>
        <w:ind w:left="5360" w:hanging="360"/>
      </w:pPr>
      <w:rPr>
        <w:rFonts w:ascii="Symbol" w:hAnsi="Symbol" w:hint="default"/>
      </w:rPr>
    </w:lvl>
    <w:lvl w:ilvl="7" w:tplc="40090003" w:tentative="1">
      <w:start w:val="1"/>
      <w:numFmt w:val="bullet"/>
      <w:lvlText w:val="o"/>
      <w:lvlJc w:val="left"/>
      <w:pPr>
        <w:ind w:left="6080" w:hanging="360"/>
      </w:pPr>
      <w:rPr>
        <w:rFonts w:ascii="Courier New" w:hAnsi="Courier New" w:cs="Courier New" w:hint="default"/>
      </w:rPr>
    </w:lvl>
    <w:lvl w:ilvl="8" w:tplc="40090005" w:tentative="1">
      <w:start w:val="1"/>
      <w:numFmt w:val="bullet"/>
      <w:lvlText w:val=""/>
      <w:lvlJc w:val="left"/>
      <w:pPr>
        <w:ind w:left="6800" w:hanging="360"/>
      </w:pPr>
      <w:rPr>
        <w:rFonts w:ascii="Wingdings" w:hAnsi="Wingdings" w:hint="default"/>
      </w:rPr>
    </w:lvl>
  </w:abstractNum>
  <w:abstractNum w:abstractNumId="5" w15:restartNumberingAfterBreak="0">
    <w:nsid w:val="5E8A16C1"/>
    <w:multiLevelType w:val="hybridMultilevel"/>
    <w:tmpl w:val="2CB68B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877969"/>
    <w:multiLevelType w:val="hybridMultilevel"/>
    <w:tmpl w:val="E31A0058"/>
    <w:lvl w:ilvl="0" w:tplc="4009000D">
      <w:start w:val="1"/>
      <w:numFmt w:val="bullet"/>
      <w:lvlText w:val=""/>
      <w:lvlJc w:val="left"/>
      <w:pPr>
        <w:ind w:left="1040" w:hanging="360"/>
      </w:pPr>
      <w:rPr>
        <w:rFonts w:ascii="Wingdings" w:hAnsi="Wingdings" w:hint="default"/>
      </w:rPr>
    </w:lvl>
    <w:lvl w:ilvl="1" w:tplc="40090003" w:tentative="1">
      <w:start w:val="1"/>
      <w:numFmt w:val="bullet"/>
      <w:lvlText w:val="o"/>
      <w:lvlJc w:val="left"/>
      <w:pPr>
        <w:ind w:left="1760" w:hanging="360"/>
      </w:pPr>
      <w:rPr>
        <w:rFonts w:ascii="Courier New" w:hAnsi="Courier New" w:cs="Courier New" w:hint="default"/>
      </w:rPr>
    </w:lvl>
    <w:lvl w:ilvl="2" w:tplc="40090005" w:tentative="1">
      <w:start w:val="1"/>
      <w:numFmt w:val="bullet"/>
      <w:lvlText w:val=""/>
      <w:lvlJc w:val="left"/>
      <w:pPr>
        <w:ind w:left="2480" w:hanging="360"/>
      </w:pPr>
      <w:rPr>
        <w:rFonts w:ascii="Wingdings" w:hAnsi="Wingdings" w:hint="default"/>
      </w:rPr>
    </w:lvl>
    <w:lvl w:ilvl="3" w:tplc="40090001" w:tentative="1">
      <w:start w:val="1"/>
      <w:numFmt w:val="bullet"/>
      <w:lvlText w:val=""/>
      <w:lvlJc w:val="left"/>
      <w:pPr>
        <w:ind w:left="3200" w:hanging="360"/>
      </w:pPr>
      <w:rPr>
        <w:rFonts w:ascii="Symbol" w:hAnsi="Symbol" w:hint="default"/>
      </w:rPr>
    </w:lvl>
    <w:lvl w:ilvl="4" w:tplc="40090003" w:tentative="1">
      <w:start w:val="1"/>
      <w:numFmt w:val="bullet"/>
      <w:lvlText w:val="o"/>
      <w:lvlJc w:val="left"/>
      <w:pPr>
        <w:ind w:left="3920" w:hanging="360"/>
      </w:pPr>
      <w:rPr>
        <w:rFonts w:ascii="Courier New" w:hAnsi="Courier New" w:cs="Courier New" w:hint="default"/>
      </w:rPr>
    </w:lvl>
    <w:lvl w:ilvl="5" w:tplc="40090005" w:tentative="1">
      <w:start w:val="1"/>
      <w:numFmt w:val="bullet"/>
      <w:lvlText w:val=""/>
      <w:lvlJc w:val="left"/>
      <w:pPr>
        <w:ind w:left="4640" w:hanging="360"/>
      </w:pPr>
      <w:rPr>
        <w:rFonts w:ascii="Wingdings" w:hAnsi="Wingdings" w:hint="default"/>
      </w:rPr>
    </w:lvl>
    <w:lvl w:ilvl="6" w:tplc="40090001" w:tentative="1">
      <w:start w:val="1"/>
      <w:numFmt w:val="bullet"/>
      <w:lvlText w:val=""/>
      <w:lvlJc w:val="left"/>
      <w:pPr>
        <w:ind w:left="5360" w:hanging="360"/>
      </w:pPr>
      <w:rPr>
        <w:rFonts w:ascii="Symbol" w:hAnsi="Symbol" w:hint="default"/>
      </w:rPr>
    </w:lvl>
    <w:lvl w:ilvl="7" w:tplc="40090003" w:tentative="1">
      <w:start w:val="1"/>
      <w:numFmt w:val="bullet"/>
      <w:lvlText w:val="o"/>
      <w:lvlJc w:val="left"/>
      <w:pPr>
        <w:ind w:left="6080" w:hanging="360"/>
      </w:pPr>
      <w:rPr>
        <w:rFonts w:ascii="Courier New" w:hAnsi="Courier New" w:cs="Courier New" w:hint="default"/>
      </w:rPr>
    </w:lvl>
    <w:lvl w:ilvl="8" w:tplc="40090005" w:tentative="1">
      <w:start w:val="1"/>
      <w:numFmt w:val="bullet"/>
      <w:lvlText w:val=""/>
      <w:lvlJc w:val="left"/>
      <w:pPr>
        <w:ind w:left="6800" w:hanging="360"/>
      </w:pPr>
      <w:rPr>
        <w:rFonts w:ascii="Wingdings" w:hAnsi="Wingdings" w:hint="default"/>
      </w:rPr>
    </w:lvl>
  </w:abstractNum>
  <w:num w:numId="1" w16cid:durableId="1450970777">
    <w:abstractNumId w:val="5"/>
  </w:num>
  <w:num w:numId="2" w16cid:durableId="446586144">
    <w:abstractNumId w:val="0"/>
  </w:num>
  <w:num w:numId="3" w16cid:durableId="1123765628">
    <w:abstractNumId w:val="1"/>
  </w:num>
  <w:num w:numId="4" w16cid:durableId="662662913">
    <w:abstractNumId w:val="2"/>
  </w:num>
  <w:num w:numId="5" w16cid:durableId="1562907490">
    <w:abstractNumId w:val="3"/>
  </w:num>
  <w:num w:numId="6" w16cid:durableId="573586470">
    <w:abstractNumId w:val="4"/>
  </w:num>
  <w:num w:numId="7" w16cid:durableId="18373339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QwNzG0sDA2MzU2NTdU0lEKTi0uzszPAykwqgUA2H4iBywAAAA="/>
  </w:docVars>
  <w:rsids>
    <w:rsidRoot w:val="00BC7F87"/>
    <w:rsid w:val="0000313C"/>
    <w:rsid w:val="000124FD"/>
    <w:rsid w:val="00014F66"/>
    <w:rsid w:val="00020726"/>
    <w:rsid w:val="0002129D"/>
    <w:rsid w:val="00024671"/>
    <w:rsid w:val="00036A99"/>
    <w:rsid w:val="000402C4"/>
    <w:rsid w:val="000437CD"/>
    <w:rsid w:val="00053ADA"/>
    <w:rsid w:val="00055EAE"/>
    <w:rsid w:val="00061341"/>
    <w:rsid w:val="000613C7"/>
    <w:rsid w:val="00062942"/>
    <w:rsid w:val="000641C8"/>
    <w:rsid w:val="00064C03"/>
    <w:rsid w:val="00064EFA"/>
    <w:rsid w:val="00073950"/>
    <w:rsid w:val="000825F9"/>
    <w:rsid w:val="0008545F"/>
    <w:rsid w:val="00085B9A"/>
    <w:rsid w:val="00090BB3"/>
    <w:rsid w:val="00091527"/>
    <w:rsid w:val="000B77A4"/>
    <w:rsid w:val="000C3328"/>
    <w:rsid w:val="000C67C8"/>
    <w:rsid w:val="000C6C78"/>
    <w:rsid w:val="000D3C42"/>
    <w:rsid w:val="000D4A61"/>
    <w:rsid w:val="000D4FDB"/>
    <w:rsid w:val="000D5766"/>
    <w:rsid w:val="000E17AB"/>
    <w:rsid w:val="000E253C"/>
    <w:rsid w:val="000E2856"/>
    <w:rsid w:val="000F1196"/>
    <w:rsid w:val="000F367C"/>
    <w:rsid w:val="000F3E6E"/>
    <w:rsid w:val="000F7604"/>
    <w:rsid w:val="00101184"/>
    <w:rsid w:val="00101DDD"/>
    <w:rsid w:val="00105A64"/>
    <w:rsid w:val="00110949"/>
    <w:rsid w:val="001249CB"/>
    <w:rsid w:val="00136AEE"/>
    <w:rsid w:val="001563FF"/>
    <w:rsid w:val="00162EE0"/>
    <w:rsid w:val="00163C3C"/>
    <w:rsid w:val="001652E4"/>
    <w:rsid w:val="001727C7"/>
    <w:rsid w:val="00172B45"/>
    <w:rsid w:val="00173444"/>
    <w:rsid w:val="0017370D"/>
    <w:rsid w:val="001746AC"/>
    <w:rsid w:val="0017791A"/>
    <w:rsid w:val="001919AD"/>
    <w:rsid w:val="001955A3"/>
    <w:rsid w:val="00197DEE"/>
    <w:rsid w:val="001A2E37"/>
    <w:rsid w:val="001B4C16"/>
    <w:rsid w:val="001C7E5B"/>
    <w:rsid w:val="001D0D25"/>
    <w:rsid w:val="001E073C"/>
    <w:rsid w:val="001E0CCA"/>
    <w:rsid w:val="001E1BF5"/>
    <w:rsid w:val="001E3F84"/>
    <w:rsid w:val="001E6510"/>
    <w:rsid w:val="0021133E"/>
    <w:rsid w:val="00215BFA"/>
    <w:rsid w:val="002209C1"/>
    <w:rsid w:val="00222552"/>
    <w:rsid w:val="00225C46"/>
    <w:rsid w:val="002412C7"/>
    <w:rsid w:val="00243A10"/>
    <w:rsid w:val="00256310"/>
    <w:rsid w:val="00261931"/>
    <w:rsid w:val="002723E5"/>
    <w:rsid w:val="00273B06"/>
    <w:rsid w:val="002746F5"/>
    <w:rsid w:val="002747C7"/>
    <w:rsid w:val="0027633C"/>
    <w:rsid w:val="0027773A"/>
    <w:rsid w:val="002779B7"/>
    <w:rsid w:val="00283B79"/>
    <w:rsid w:val="00286E8B"/>
    <w:rsid w:val="002A1EFF"/>
    <w:rsid w:val="002A3157"/>
    <w:rsid w:val="002A5A10"/>
    <w:rsid w:val="002A5CC1"/>
    <w:rsid w:val="002A7820"/>
    <w:rsid w:val="002A7986"/>
    <w:rsid w:val="002B0E4D"/>
    <w:rsid w:val="002B3404"/>
    <w:rsid w:val="002B406F"/>
    <w:rsid w:val="002B4900"/>
    <w:rsid w:val="002C24C6"/>
    <w:rsid w:val="002C4CA2"/>
    <w:rsid w:val="002C6953"/>
    <w:rsid w:val="002D10E8"/>
    <w:rsid w:val="002D16EE"/>
    <w:rsid w:val="002D1A39"/>
    <w:rsid w:val="002D6CF4"/>
    <w:rsid w:val="002E0C9F"/>
    <w:rsid w:val="002E4E69"/>
    <w:rsid w:val="002E62D9"/>
    <w:rsid w:val="002F225A"/>
    <w:rsid w:val="002F40DF"/>
    <w:rsid w:val="002F4A75"/>
    <w:rsid w:val="00303942"/>
    <w:rsid w:val="003053A7"/>
    <w:rsid w:val="00307A9D"/>
    <w:rsid w:val="00307C04"/>
    <w:rsid w:val="00311CCC"/>
    <w:rsid w:val="00315D0A"/>
    <w:rsid w:val="00315F08"/>
    <w:rsid w:val="0035372F"/>
    <w:rsid w:val="00356555"/>
    <w:rsid w:val="00360282"/>
    <w:rsid w:val="003816E2"/>
    <w:rsid w:val="00394212"/>
    <w:rsid w:val="003A08F1"/>
    <w:rsid w:val="003A5BB7"/>
    <w:rsid w:val="003A63C3"/>
    <w:rsid w:val="003A75E8"/>
    <w:rsid w:val="003A7C8E"/>
    <w:rsid w:val="003B7146"/>
    <w:rsid w:val="003C3355"/>
    <w:rsid w:val="003C4B0B"/>
    <w:rsid w:val="003C6661"/>
    <w:rsid w:val="003C6C38"/>
    <w:rsid w:val="003D5F23"/>
    <w:rsid w:val="003D613E"/>
    <w:rsid w:val="003E692F"/>
    <w:rsid w:val="004037B9"/>
    <w:rsid w:val="004135C8"/>
    <w:rsid w:val="0041641D"/>
    <w:rsid w:val="004174C1"/>
    <w:rsid w:val="00421D3B"/>
    <w:rsid w:val="00423466"/>
    <w:rsid w:val="004337C6"/>
    <w:rsid w:val="00440066"/>
    <w:rsid w:val="00440A6E"/>
    <w:rsid w:val="004414F9"/>
    <w:rsid w:val="004579BC"/>
    <w:rsid w:val="00460778"/>
    <w:rsid w:val="004726F5"/>
    <w:rsid w:val="0047376E"/>
    <w:rsid w:val="0048368A"/>
    <w:rsid w:val="0049108B"/>
    <w:rsid w:val="004A0675"/>
    <w:rsid w:val="004A3B4F"/>
    <w:rsid w:val="004B2DDA"/>
    <w:rsid w:val="004B4102"/>
    <w:rsid w:val="004B4F5F"/>
    <w:rsid w:val="004B73AA"/>
    <w:rsid w:val="004B78B7"/>
    <w:rsid w:val="004C6836"/>
    <w:rsid w:val="004D00BD"/>
    <w:rsid w:val="004D7197"/>
    <w:rsid w:val="004E184C"/>
    <w:rsid w:val="004E42B7"/>
    <w:rsid w:val="004F3DF8"/>
    <w:rsid w:val="004F73E4"/>
    <w:rsid w:val="00510740"/>
    <w:rsid w:val="005117D5"/>
    <w:rsid w:val="00517A73"/>
    <w:rsid w:val="00523526"/>
    <w:rsid w:val="0052381A"/>
    <w:rsid w:val="00524F88"/>
    <w:rsid w:val="0052771B"/>
    <w:rsid w:val="00534872"/>
    <w:rsid w:val="005435F5"/>
    <w:rsid w:val="00555A67"/>
    <w:rsid w:val="005632E2"/>
    <w:rsid w:val="0056356C"/>
    <w:rsid w:val="00573F6B"/>
    <w:rsid w:val="00576567"/>
    <w:rsid w:val="00577726"/>
    <w:rsid w:val="005832EC"/>
    <w:rsid w:val="00587494"/>
    <w:rsid w:val="00596723"/>
    <w:rsid w:val="00597C85"/>
    <w:rsid w:val="005A1D1B"/>
    <w:rsid w:val="005A4B29"/>
    <w:rsid w:val="005B2B45"/>
    <w:rsid w:val="005B4A9C"/>
    <w:rsid w:val="005C56F2"/>
    <w:rsid w:val="005C646E"/>
    <w:rsid w:val="005C698F"/>
    <w:rsid w:val="005D586A"/>
    <w:rsid w:val="005E1B49"/>
    <w:rsid w:val="005E3A08"/>
    <w:rsid w:val="005E72C8"/>
    <w:rsid w:val="00600340"/>
    <w:rsid w:val="00600E3B"/>
    <w:rsid w:val="0060298F"/>
    <w:rsid w:val="006105FE"/>
    <w:rsid w:val="0061099C"/>
    <w:rsid w:val="0061368E"/>
    <w:rsid w:val="00617465"/>
    <w:rsid w:val="006227F1"/>
    <w:rsid w:val="006231A6"/>
    <w:rsid w:val="0062477F"/>
    <w:rsid w:val="00626F79"/>
    <w:rsid w:val="006448DD"/>
    <w:rsid w:val="0065665B"/>
    <w:rsid w:val="00656A91"/>
    <w:rsid w:val="006604DF"/>
    <w:rsid w:val="0066116E"/>
    <w:rsid w:val="00664428"/>
    <w:rsid w:val="00667037"/>
    <w:rsid w:val="00673025"/>
    <w:rsid w:val="006762EF"/>
    <w:rsid w:val="00680BA0"/>
    <w:rsid w:val="00696316"/>
    <w:rsid w:val="006A6466"/>
    <w:rsid w:val="006A71A7"/>
    <w:rsid w:val="006B16C0"/>
    <w:rsid w:val="006B18A8"/>
    <w:rsid w:val="006D47F9"/>
    <w:rsid w:val="006D5113"/>
    <w:rsid w:val="006D66D6"/>
    <w:rsid w:val="006E0F6E"/>
    <w:rsid w:val="006E6F34"/>
    <w:rsid w:val="006F0D17"/>
    <w:rsid w:val="006F1D68"/>
    <w:rsid w:val="006F5876"/>
    <w:rsid w:val="00713921"/>
    <w:rsid w:val="00716003"/>
    <w:rsid w:val="00722D28"/>
    <w:rsid w:val="007306DA"/>
    <w:rsid w:val="00737750"/>
    <w:rsid w:val="007433CC"/>
    <w:rsid w:val="00747A18"/>
    <w:rsid w:val="007530D5"/>
    <w:rsid w:val="0076751B"/>
    <w:rsid w:val="00767616"/>
    <w:rsid w:val="00767F55"/>
    <w:rsid w:val="00781C42"/>
    <w:rsid w:val="0079218F"/>
    <w:rsid w:val="0079633F"/>
    <w:rsid w:val="007A1684"/>
    <w:rsid w:val="007B3049"/>
    <w:rsid w:val="007B5C9D"/>
    <w:rsid w:val="007C4C61"/>
    <w:rsid w:val="007C4CEA"/>
    <w:rsid w:val="007C7AB0"/>
    <w:rsid w:val="007E0433"/>
    <w:rsid w:val="007E3072"/>
    <w:rsid w:val="007E3D6C"/>
    <w:rsid w:val="007E4375"/>
    <w:rsid w:val="007E6C7E"/>
    <w:rsid w:val="007F5689"/>
    <w:rsid w:val="00800AA1"/>
    <w:rsid w:val="008060A1"/>
    <w:rsid w:val="0081162F"/>
    <w:rsid w:val="00812845"/>
    <w:rsid w:val="00814B5D"/>
    <w:rsid w:val="0081587A"/>
    <w:rsid w:val="00824838"/>
    <w:rsid w:val="00844F0B"/>
    <w:rsid w:val="00845791"/>
    <w:rsid w:val="008555BC"/>
    <w:rsid w:val="0086066D"/>
    <w:rsid w:val="00866485"/>
    <w:rsid w:val="008745E0"/>
    <w:rsid w:val="00881ABA"/>
    <w:rsid w:val="00890027"/>
    <w:rsid w:val="008C0853"/>
    <w:rsid w:val="008D0B9F"/>
    <w:rsid w:val="008D6C3C"/>
    <w:rsid w:val="008E2F04"/>
    <w:rsid w:val="008F03FA"/>
    <w:rsid w:val="008F2D87"/>
    <w:rsid w:val="008F3144"/>
    <w:rsid w:val="008F6D85"/>
    <w:rsid w:val="00907C94"/>
    <w:rsid w:val="009120F4"/>
    <w:rsid w:val="00912AAB"/>
    <w:rsid w:val="0091302F"/>
    <w:rsid w:val="00916676"/>
    <w:rsid w:val="00917B7B"/>
    <w:rsid w:val="00921295"/>
    <w:rsid w:val="00925C18"/>
    <w:rsid w:val="009402F6"/>
    <w:rsid w:val="0094322D"/>
    <w:rsid w:val="0096287C"/>
    <w:rsid w:val="009640AE"/>
    <w:rsid w:val="00973F7F"/>
    <w:rsid w:val="009751DC"/>
    <w:rsid w:val="009826AE"/>
    <w:rsid w:val="00983453"/>
    <w:rsid w:val="009A0DCF"/>
    <w:rsid w:val="009A2752"/>
    <w:rsid w:val="009A5706"/>
    <w:rsid w:val="009B0692"/>
    <w:rsid w:val="009B2338"/>
    <w:rsid w:val="009B339E"/>
    <w:rsid w:val="009B7935"/>
    <w:rsid w:val="009C0124"/>
    <w:rsid w:val="009C3CF0"/>
    <w:rsid w:val="009C724B"/>
    <w:rsid w:val="009D0C27"/>
    <w:rsid w:val="009D1D95"/>
    <w:rsid w:val="009D374E"/>
    <w:rsid w:val="009D7EDF"/>
    <w:rsid w:val="00A003EB"/>
    <w:rsid w:val="00A0423B"/>
    <w:rsid w:val="00A07569"/>
    <w:rsid w:val="00A146F8"/>
    <w:rsid w:val="00A17ADC"/>
    <w:rsid w:val="00A207DF"/>
    <w:rsid w:val="00A230FB"/>
    <w:rsid w:val="00A26D1F"/>
    <w:rsid w:val="00A35191"/>
    <w:rsid w:val="00A35C70"/>
    <w:rsid w:val="00A3679F"/>
    <w:rsid w:val="00A40A43"/>
    <w:rsid w:val="00A42D2A"/>
    <w:rsid w:val="00A46F40"/>
    <w:rsid w:val="00A502C8"/>
    <w:rsid w:val="00A60B86"/>
    <w:rsid w:val="00A63A36"/>
    <w:rsid w:val="00A66115"/>
    <w:rsid w:val="00A7118E"/>
    <w:rsid w:val="00A86609"/>
    <w:rsid w:val="00A90DCB"/>
    <w:rsid w:val="00A9578E"/>
    <w:rsid w:val="00A95BD4"/>
    <w:rsid w:val="00A97CC3"/>
    <w:rsid w:val="00AA409F"/>
    <w:rsid w:val="00AA5E27"/>
    <w:rsid w:val="00AA6192"/>
    <w:rsid w:val="00AB146C"/>
    <w:rsid w:val="00AB223E"/>
    <w:rsid w:val="00AC030E"/>
    <w:rsid w:val="00AD2D04"/>
    <w:rsid w:val="00AD355B"/>
    <w:rsid w:val="00AD6428"/>
    <w:rsid w:val="00AE1466"/>
    <w:rsid w:val="00AE187D"/>
    <w:rsid w:val="00AE2E90"/>
    <w:rsid w:val="00AE4840"/>
    <w:rsid w:val="00AE6932"/>
    <w:rsid w:val="00AF38B6"/>
    <w:rsid w:val="00AF4368"/>
    <w:rsid w:val="00B0179D"/>
    <w:rsid w:val="00B105E1"/>
    <w:rsid w:val="00B12B75"/>
    <w:rsid w:val="00B12B7B"/>
    <w:rsid w:val="00B154AB"/>
    <w:rsid w:val="00B2461C"/>
    <w:rsid w:val="00B372C0"/>
    <w:rsid w:val="00B44667"/>
    <w:rsid w:val="00B53F66"/>
    <w:rsid w:val="00B61874"/>
    <w:rsid w:val="00B66498"/>
    <w:rsid w:val="00B67EC4"/>
    <w:rsid w:val="00B75363"/>
    <w:rsid w:val="00B93F0E"/>
    <w:rsid w:val="00B94025"/>
    <w:rsid w:val="00B94169"/>
    <w:rsid w:val="00B94B2A"/>
    <w:rsid w:val="00B976E4"/>
    <w:rsid w:val="00BA1D8F"/>
    <w:rsid w:val="00BA5507"/>
    <w:rsid w:val="00BC7F87"/>
    <w:rsid w:val="00BD1EB3"/>
    <w:rsid w:val="00BD6BE6"/>
    <w:rsid w:val="00BE3172"/>
    <w:rsid w:val="00BF0066"/>
    <w:rsid w:val="00BF3FD8"/>
    <w:rsid w:val="00BF6E73"/>
    <w:rsid w:val="00C05AC0"/>
    <w:rsid w:val="00C07122"/>
    <w:rsid w:val="00C07E80"/>
    <w:rsid w:val="00C13BBC"/>
    <w:rsid w:val="00C15D26"/>
    <w:rsid w:val="00C17C66"/>
    <w:rsid w:val="00C224FB"/>
    <w:rsid w:val="00C27F50"/>
    <w:rsid w:val="00C307D5"/>
    <w:rsid w:val="00C37156"/>
    <w:rsid w:val="00C37463"/>
    <w:rsid w:val="00C4213B"/>
    <w:rsid w:val="00C4636A"/>
    <w:rsid w:val="00C70212"/>
    <w:rsid w:val="00C71FC8"/>
    <w:rsid w:val="00C8756D"/>
    <w:rsid w:val="00C93C2C"/>
    <w:rsid w:val="00CA45B6"/>
    <w:rsid w:val="00CB045E"/>
    <w:rsid w:val="00CB4BEF"/>
    <w:rsid w:val="00CC79D8"/>
    <w:rsid w:val="00CE6CA6"/>
    <w:rsid w:val="00CF0A60"/>
    <w:rsid w:val="00CF7F3A"/>
    <w:rsid w:val="00D03C1B"/>
    <w:rsid w:val="00D102D7"/>
    <w:rsid w:val="00D140E5"/>
    <w:rsid w:val="00D1496D"/>
    <w:rsid w:val="00D17D6D"/>
    <w:rsid w:val="00D20F98"/>
    <w:rsid w:val="00D22C6E"/>
    <w:rsid w:val="00D273E8"/>
    <w:rsid w:val="00D52144"/>
    <w:rsid w:val="00D569F4"/>
    <w:rsid w:val="00D57FDF"/>
    <w:rsid w:val="00D646F9"/>
    <w:rsid w:val="00D65AFF"/>
    <w:rsid w:val="00D8121C"/>
    <w:rsid w:val="00D86331"/>
    <w:rsid w:val="00D9003F"/>
    <w:rsid w:val="00D958C7"/>
    <w:rsid w:val="00D96BC1"/>
    <w:rsid w:val="00D9710F"/>
    <w:rsid w:val="00D9742C"/>
    <w:rsid w:val="00DB12EA"/>
    <w:rsid w:val="00DB1D83"/>
    <w:rsid w:val="00DC667C"/>
    <w:rsid w:val="00DC7D73"/>
    <w:rsid w:val="00DD003F"/>
    <w:rsid w:val="00DE25AE"/>
    <w:rsid w:val="00DE303F"/>
    <w:rsid w:val="00DF3286"/>
    <w:rsid w:val="00DF7B7C"/>
    <w:rsid w:val="00E05E08"/>
    <w:rsid w:val="00E14B27"/>
    <w:rsid w:val="00E1797E"/>
    <w:rsid w:val="00E204C1"/>
    <w:rsid w:val="00E31C3B"/>
    <w:rsid w:val="00E3249E"/>
    <w:rsid w:val="00E32643"/>
    <w:rsid w:val="00E36590"/>
    <w:rsid w:val="00E41D9F"/>
    <w:rsid w:val="00E421CD"/>
    <w:rsid w:val="00E422AD"/>
    <w:rsid w:val="00E444DE"/>
    <w:rsid w:val="00E5133C"/>
    <w:rsid w:val="00E577E5"/>
    <w:rsid w:val="00E60F1F"/>
    <w:rsid w:val="00E64741"/>
    <w:rsid w:val="00E672C2"/>
    <w:rsid w:val="00E71C1A"/>
    <w:rsid w:val="00E74D86"/>
    <w:rsid w:val="00E80539"/>
    <w:rsid w:val="00E8157C"/>
    <w:rsid w:val="00E86638"/>
    <w:rsid w:val="00E86A2B"/>
    <w:rsid w:val="00E9041B"/>
    <w:rsid w:val="00E96DC6"/>
    <w:rsid w:val="00EA031F"/>
    <w:rsid w:val="00EA228F"/>
    <w:rsid w:val="00EA71F2"/>
    <w:rsid w:val="00EA7872"/>
    <w:rsid w:val="00EB37B9"/>
    <w:rsid w:val="00EB3A36"/>
    <w:rsid w:val="00EB6295"/>
    <w:rsid w:val="00EC2B11"/>
    <w:rsid w:val="00EC55B1"/>
    <w:rsid w:val="00EE104B"/>
    <w:rsid w:val="00EE4D24"/>
    <w:rsid w:val="00EE551E"/>
    <w:rsid w:val="00EF6128"/>
    <w:rsid w:val="00F028C1"/>
    <w:rsid w:val="00F109E5"/>
    <w:rsid w:val="00F10C0D"/>
    <w:rsid w:val="00F17546"/>
    <w:rsid w:val="00F2077F"/>
    <w:rsid w:val="00F223BD"/>
    <w:rsid w:val="00F22F7D"/>
    <w:rsid w:val="00F23D30"/>
    <w:rsid w:val="00F261A6"/>
    <w:rsid w:val="00F3233F"/>
    <w:rsid w:val="00F439D7"/>
    <w:rsid w:val="00F50B1E"/>
    <w:rsid w:val="00F51358"/>
    <w:rsid w:val="00F6066D"/>
    <w:rsid w:val="00F716AD"/>
    <w:rsid w:val="00F85A1D"/>
    <w:rsid w:val="00F91DC2"/>
    <w:rsid w:val="00FA392F"/>
    <w:rsid w:val="00FA5CAE"/>
    <w:rsid w:val="00FA5DDA"/>
    <w:rsid w:val="00FB0528"/>
    <w:rsid w:val="00FB24A2"/>
    <w:rsid w:val="00FC2F67"/>
    <w:rsid w:val="00FD6757"/>
    <w:rsid w:val="00FF24F1"/>
    <w:rsid w:val="00FF4F73"/>
    <w:rsid w:val="00FF74A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10621"/>
  <w15:docId w15:val="{FC26DE94-4198-4205-A6BD-1E61B63E2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526"/>
  </w:style>
  <w:style w:type="paragraph" w:styleId="Heading1">
    <w:name w:val="heading 1"/>
    <w:basedOn w:val="Normal"/>
    <w:next w:val="Normal"/>
    <w:link w:val="Heading1Char"/>
    <w:qFormat/>
    <w:rsid w:val="0061368E"/>
    <w:pPr>
      <w:keepNext/>
      <w:spacing w:after="0" w:line="240" w:lineRule="auto"/>
      <w:jc w:val="both"/>
      <w:outlineLvl w:val="0"/>
    </w:pPr>
    <w:rPr>
      <w:rFonts w:ascii="Times New Roman" w:eastAsia="Times New Roman" w:hAnsi="Times New Roman" w:cs="Times New Roman"/>
      <w:b/>
      <w:bCs/>
      <w:sz w:val="24"/>
      <w:szCs w:val="24"/>
      <w:lang w:val="en-US"/>
    </w:rPr>
  </w:style>
  <w:style w:type="paragraph" w:styleId="Heading2">
    <w:name w:val="heading 2"/>
    <w:basedOn w:val="Normal"/>
    <w:link w:val="Heading2Char"/>
    <w:uiPriority w:val="9"/>
    <w:qFormat/>
    <w:rsid w:val="00F2077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57772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7F87"/>
    <w:rPr>
      <w:color w:val="0000FF"/>
      <w:u w:val="single"/>
    </w:rPr>
  </w:style>
  <w:style w:type="character" w:customStyle="1" w:styleId="UnresolvedMention1">
    <w:name w:val="Unresolved Mention1"/>
    <w:basedOn w:val="DefaultParagraphFont"/>
    <w:uiPriority w:val="99"/>
    <w:semiHidden/>
    <w:unhideWhenUsed/>
    <w:rsid w:val="00BC7F87"/>
    <w:rPr>
      <w:color w:val="605E5C"/>
      <w:shd w:val="clear" w:color="auto" w:fill="E1DFDD"/>
    </w:rPr>
  </w:style>
  <w:style w:type="paragraph" w:styleId="ListParagraph">
    <w:name w:val="List Paragraph"/>
    <w:basedOn w:val="Normal"/>
    <w:uiPriority w:val="34"/>
    <w:qFormat/>
    <w:rsid w:val="00576567"/>
    <w:pPr>
      <w:ind w:left="720"/>
      <w:contextualSpacing/>
    </w:pPr>
  </w:style>
  <w:style w:type="character" w:customStyle="1" w:styleId="Heading2Char">
    <w:name w:val="Heading 2 Char"/>
    <w:basedOn w:val="DefaultParagraphFont"/>
    <w:link w:val="Heading2"/>
    <w:uiPriority w:val="9"/>
    <w:rsid w:val="00F2077F"/>
    <w:rPr>
      <w:rFonts w:ascii="Times New Roman" w:eastAsia="Times New Roman" w:hAnsi="Times New Roman" w:cs="Times New Roman"/>
      <w:b/>
      <w:bCs/>
      <w:sz w:val="36"/>
      <w:szCs w:val="36"/>
      <w:lang w:eastAsia="en-IN"/>
    </w:rPr>
  </w:style>
  <w:style w:type="table" w:styleId="TableGrid">
    <w:name w:val="Table Grid"/>
    <w:basedOn w:val="TableNormal"/>
    <w:uiPriority w:val="59"/>
    <w:rsid w:val="00F2077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20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77F"/>
    <w:rPr>
      <w:rFonts w:ascii="Tahoma" w:hAnsi="Tahoma" w:cs="Tahoma"/>
      <w:sz w:val="16"/>
      <w:szCs w:val="16"/>
    </w:rPr>
  </w:style>
  <w:style w:type="character" w:customStyle="1" w:styleId="Heading1Char">
    <w:name w:val="Heading 1 Char"/>
    <w:basedOn w:val="DefaultParagraphFont"/>
    <w:link w:val="Heading1"/>
    <w:rsid w:val="0061368E"/>
    <w:rPr>
      <w:rFonts w:ascii="Times New Roman" w:eastAsia="Times New Roman" w:hAnsi="Times New Roman" w:cs="Times New Roman"/>
      <w:b/>
      <w:bCs/>
      <w:sz w:val="24"/>
      <w:szCs w:val="24"/>
      <w:lang w:val="en-US"/>
    </w:rPr>
  </w:style>
  <w:style w:type="paragraph" w:customStyle="1" w:styleId="Author">
    <w:name w:val="Author"/>
    <w:qFormat/>
    <w:rsid w:val="00577726"/>
    <w:pPr>
      <w:spacing w:before="360" w:after="40" w:line="240" w:lineRule="auto"/>
      <w:jc w:val="center"/>
    </w:pPr>
    <w:rPr>
      <w:rFonts w:ascii="Times New Roman" w:eastAsia="SimSun" w:hAnsi="Times New Roman" w:cs="Times New Roman"/>
      <w:noProof/>
      <w:lang w:val="en-US"/>
    </w:rPr>
  </w:style>
  <w:style w:type="character" w:customStyle="1" w:styleId="Heading3Char">
    <w:name w:val="Heading 3 Char"/>
    <w:basedOn w:val="DefaultParagraphFont"/>
    <w:link w:val="Heading3"/>
    <w:uiPriority w:val="9"/>
    <w:semiHidden/>
    <w:rsid w:val="0057772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356">
      <w:bodyDiv w:val="1"/>
      <w:marLeft w:val="0"/>
      <w:marRight w:val="0"/>
      <w:marTop w:val="0"/>
      <w:marBottom w:val="0"/>
      <w:divBdr>
        <w:top w:val="none" w:sz="0" w:space="0" w:color="auto"/>
        <w:left w:val="none" w:sz="0" w:space="0" w:color="auto"/>
        <w:bottom w:val="none" w:sz="0" w:space="0" w:color="auto"/>
        <w:right w:val="none" w:sz="0" w:space="0" w:color="auto"/>
      </w:divBdr>
    </w:div>
    <w:div w:id="150953901">
      <w:bodyDiv w:val="1"/>
      <w:marLeft w:val="0"/>
      <w:marRight w:val="0"/>
      <w:marTop w:val="0"/>
      <w:marBottom w:val="0"/>
      <w:divBdr>
        <w:top w:val="none" w:sz="0" w:space="0" w:color="auto"/>
        <w:left w:val="none" w:sz="0" w:space="0" w:color="auto"/>
        <w:bottom w:val="none" w:sz="0" w:space="0" w:color="auto"/>
        <w:right w:val="none" w:sz="0" w:space="0" w:color="auto"/>
      </w:divBdr>
    </w:div>
    <w:div w:id="226886130">
      <w:bodyDiv w:val="1"/>
      <w:marLeft w:val="0"/>
      <w:marRight w:val="0"/>
      <w:marTop w:val="0"/>
      <w:marBottom w:val="0"/>
      <w:divBdr>
        <w:top w:val="none" w:sz="0" w:space="0" w:color="auto"/>
        <w:left w:val="none" w:sz="0" w:space="0" w:color="auto"/>
        <w:bottom w:val="none" w:sz="0" w:space="0" w:color="auto"/>
        <w:right w:val="none" w:sz="0" w:space="0" w:color="auto"/>
      </w:divBdr>
    </w:div>
    <w:div w:id="820197010">
      <w:bodyDiv w:val="1"/>
      <w:marLeft w:val="0"/>
      <w:marRight w:val="0"/>
      <w:marTop w:val="0"/>
      <w:marBottom w:val="0"/>
      <w:divBdr>
        <w:top w:val="none" w:sz="0" w:space="0" w:color="auto"/>
        <w:left w:val="none" w:sz="0" w:space="0" w:color="auto"/>
        <w:bottom w:val="none" w:sz="0" w:space="0" w:color="auto"/>
        <w:right w:val="none" w:sz="0" w:space="0" w:color="auto"/>
      </w:divBdr>
      <w:divsChild>
        <w:div w:id="577132688">
          <w:marLeft w:val="0"/>
          <w:marRight w:val="0"/>
          <w:marTop w:val="0"/>
          <w:marBottom w:val="0"/>
          <w:divBdr>
            <w:top w:val="none" w:sz="0" w:space="0" w:color="auto"/>
            <w:left w:val="none" w:sz="0" w:space="0" w:color="auto"/>
            <w:bottom w:val="none" w:sz="0" w:space="0" w:color="auto"/>
            <w:right w:val="none" w:sz="0" w:space="0" w:color="auto"/>
          </w:divBdr>
        </w:div>
      </w:divsChild>
    </w:div>
    <w:div w:id="1244291167">
      <w:bodyDiv w:val="1"/>
      <w:marLeft w:val="0"/>
      <w:marRight w:val="0"/>
      <w:marTop w:val="0"/>
      <w:marBottom w:val="0"/>
      <w:divBdr>
        <w:top w:val="none" w:sz="0" w:space="0" w:color="auto"/>
        <w:left w:val="none" w:sz="0" w:space="0" w:color="auto"/>
        <w:bottom w:val="none" w:sz="0" w:space="0" w:color="auto"/>
        <w:right w:val="none" w:sz="0" w:space="0" w:color="auto"/>
      </w:divBdr>
    </w:div>
    <w:div w:id="1855797567">
      <w:bodyDiv w:val="1"/>
      <w:marLeft w:val="0"/>
      <w:marRight w:val="0"/>
      <w:marTop w:val="0"/>
      <w:marBottom w:val="0"/>
      <w:divBdr>
        <w:top w:val="none" w:sz="0" w:space="0" w:color="auto"/>
        <w:left w:val="none" w:sz="0" w:space="0" w:color="auto"/>
        <w:bottom w:val="none" w:sz="0" w:space="0" w:color="auto"/>
        <w:right w:val="none" w:sz="0" w:space="0" w:color="auto"/>
      </w:divBdr>
    </w:div>
    <w:div w:id="197571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jgaurang@chitkara.edu.i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 Dilip Singh Sisodia</dc:creator>
  <cp:lastModifiedBy>Raj Gaurang Tiwari</cp:lastModifiedBy>
  <cp:revision>10</cp:revision>
  <dcterms:created xsi:type="dcterms:W3CDTF">2021-12-30T19:51:00Z</dcterms:created>
  <dcterms:modified xsi:type="dcterms:W3CDTF">2023-04-30T12:54:00Z</dcterms:modified>
</cp:coreProperties>
</file>